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15D3319B" w:rsidR="001B7147" w:rsidRPr="006E4920" w:rsidRDefault="00052FFC" w:rsidP="006E4920">
      <w:pPr>
        <w:pStyle w:val="NoSpacing"/>
        <w:jc w:val="center"/>
        <w:rPr>
          <w:b/>
          <w:u w:val="single"/>
        </w:rPr>
      </w:pPr>
      <w:bookmarkStart w:id="0" w:name="_GoBack"/>
      <w:bookmarkEnd w:id="0"/>
      <w:r>
        <w:rPr>
          <w:b/>
          <w:u w:val="single"/>
        </w:rPr>
        <w:t xml:space="preserve">The Image </w:t>
      </w:r>
      <w:r w:rsidR="00583A71">
        <w:rPr>
          <w:b/>
          <w:u w:val="single"/>
        </w:rPr>
        <w:t>of Sanctification</w:t>
      </w:r>
      <w:r>
        <w:rPr>
          <w:b/>
          <w:u w:val="single"/>
        </w:rPr>
        <w:t>: Part 1</w:t>
      </w:r>
    </w:p>
    <w:p w14:paraId="76E613B4" w14:textId="7B055629" w:rsidR="001B7147" w:rsidRPr="006E4920" w:rsidRDefault="006C4F1E" w:rsidP="006E4920">
      <w:pPr>
        <w:pStyle w:val="NoSpacing"/>
        <w:jc w:val="center"/>
      </w:pPr>
      <w:r w:rsidRPr="006E4920">
        <w:t xml:space="preserve">Philippians </w:t>
      </w:r>
      <w:r w:rsidR="000D1C3E">
        <w:t>2:</w:t>
      </w:r>
      <w:r w:rsidR="00052FFC">
        <w:t>3</w:t>
      </w:r>
    </w:p>
    <w:p w14:paraId="738EC684" w14:textId="77777777" w:rsidR="00A10DF6" w:rsidRPr="00A10DF6" w:rsidRDefault="00A10DF6" w:rsidP="001B7147">
      <w:pPr>
        <w:rPr>
          <w:b/>
          <w:sz w:val="16"/>
          <w:szCs w:val="16"/>
        </w:rPr>
      </w:pPr>
    </w:p>
    <w:p w14:paraId="1D44E041" w14:textId="2BC8E2D4" w:rsidR="000D1C3E" w:rsidRPr="00880CE8" w:rsidRDefault="001B7147" w:rsidP="00CC7D21">
      <w:pPr>
        <w:rPr>
          <w:b/>
          <w:sz w:val="28"/>
        </w:rPr>
      </w:pPr>
      <w:r w:rsidRPr="001B7147">
        <w:rPr>
          <w:b/>
        </w:rPr>
        <w:t>Big Idea:</w:t>
      </w:r>
      <w:r w:rsidR="000C5A11">
        <w:t xml:space="preserve"> </w:t>
      </w:r>
      <w:r w:rsidR="00052FFC">
        <w:t xml:space="preserve">The process of sanctification is to Identify the Spirit of Christ in us, Embrace it as who we truly are, and allowing it to govern all our thoughts and actions. This is seen as the life of Christ is demonstrated in </w:t>
      </w:r>
      <w:r w:rsidR="005D4F3F">
        <w:t>our lives as we bear His image</w:t>
      </w:r>
      <w:r w:rsidR="00B740D5">
        <w:t xml:space="preserve">. </w:t>
      </w:r>
    </w:p>
    <w:p w14:paraId="5C09230A" w14:textId="30427C15" w:rsidR="00DC215C" w:rsidRPr="00DC215C" w:rsidRDefault="00DC215C" w:rsidP="001B7147">
      <w:pPr>
        <w:rPr>
          <w:rFonts w:ascii="Calibri" w:hAnsi="Calibri"/>
          <w:sz w:val="8"/>
        </w:rPr>
      </w:pPr>
    </w:p>
    <w:p w14:paraId="2E860A37" w14:textId="278A5A05" w:rsidR="001B7147" w:rsidRPr="00A10DF6" w:rsidRDefault="005D4F3F" w:rsidP="001B7147">
      <w:pPr>
        <w:rPr>
          <w:b/>
        </w:rPr>
      </w:pPr>
      <w:r>
        <w:rPr>
          <w:b/>
        </w:rPr>
        <w:t>Two aspects to the image of Christ imprinted on our souls;</w:t>
      </w:r>
    </w:p>
    <w:p w14:paraId="6057505C" w14:textId="07414B9E" w:rsidR="00EA7977" w:rsidRPr="0083680C" w:rsidRDefault="005D4F3F" w:rsidP="00880CE8">
      <w:pPr>
        <w:pStyle w:val="ListParagraph"/>
        <w:numPr>
          <w:ilvl w:val="0"/>
          <w:numId w:val="4"/>
        </w:numPr>
        <w:rPr>
          <w:b/>
        </w:rPr>
      </w:pPr>
      <w:r>
        <w:rPr>
          <w:b/>
        </w:rPr>
        <w:t xml:space="preserve">The _____________ _________ Aspect of Our Life in Christ. </w:t>
      </w:r>
    </w:p>
    <w:p w14:paraId="19883C56" w14:textId="77777777" w:rsidR="005D4F3F" w:rsidRPr="005D4F3F" w:rsidRDefault="005D4F3F" w:rsidP="005D4F3F">
      <w:pPr>
        <w:rPr>
          <w:sz w:val="22"/>
        </w:rPr>
      </w:pPr>
      <w:r w:rsidRPr="005D4F3F">
        <w:rPr>
          <w:b/>
          <w:bCs/>
          <w:sz w:val="22"/>
          <w:lang w:val="en"/>
        </w:rPr>
        <w:t>3</w:t>
      </w:r>
      <w:r w:rsidRPr="005D4F3F">
        <w:rPr>
          <w:sz w:val="22"/>
          <w:lang w:val="en"/>
        </w:rPr>
        <w:t xml:space="preserve"> </w:t>
      </w:r>
      <w:r w:rsidRPr="005D4F3F">
        <w:rPr>
          <w:sz w:val="22"/>
        </w:rPr>
        <w:t>Do nothing from selfish ambition or conceit, but in humility count others more significant than yourselves.</w:t>
      </w:r>
    </w:p>
    <w:p w14:paraId="49331D87" w14:textId="77777777" w:rsidR="0083680C" w:rsidRPr="00AE6DD3" w:rsidRDefault="0083680C" w:rsidP="00CC7D21">
      <w:pPr>
        <w:pStyle w:val="NoSpacing"/>
        <w:jc w:val="both"/>
        <w:rPr>
          <w:sz w:val="14"/>
        </w:rPr>
      </w:pPr>
    </w:p>
    <w:p w14:paraId="2CE2AB6F" w14:textId="77777777" w:rsidR="0039270A" w:rsidRDefault="0039270A" w:rsidP="00CC7D21">
      <w:pPr>
        <w:pStyle w:val="NoSpacing"/>
        <w:jc w:val="both"/>
        <w:rPr>
          <w:sz w:val="22"/>
        </w:rPr>
      </w:pPr>
    </w:p>
    <w:p w14:paraId="358F75A8" w14:textId="1695E1AC" w:rsidR="008D3699" w:rsidRDefault="00AE6DD3" w:rsidP="0039270A">
      <w:pPr>
        <w:pStyle w:val="NoSpacing"/>
        <w:rPr>
          <w:b/>
        </w:rPr>
      </w:pPr>
      <w:r>
        <w:rPr>
          <w:b/>
        </w:rPr>
        <w:t>Selfish-Ambition:</w:t>
      </w:r>
    </w:p>
    <w:p w14:paraId="0EFF4A12" w14:textId="72C94C0F" w:rsidR="00AE6DD3" w:rsidRDefault="00AE6DD3" w:rsidP="0039270A">
      <w:pPr>
        <w:pStyle w:val="NoSpacing"/>
        <w:rPr>
          <w:b/>
        </w:rPr>
      </w:pPr>
    </w:p>
    <w:p w14:paraId="2F77CC25" w14:textId="21DF621D" w:rsidR="00AE6DD3" w:rsidRPr="00AE6DD3" w:rsidRDefault="00AE6DD3" w:rsidP="0039270A">
      <w:pPr>
        <w:pStyle w:val="NoSpacing"/>
        <w:rPr>
          <w:b/>
          <w:sz w:val="16"/>
        </w:rPr>
      </w:pPr>
    </w:p>
    <w:p w14:paraId="11042CEC" w14:textId="77777777" w:rsidR="00AE6DD3" w:rsidRDefault="00AE6DD3" w:rsidP="0039270A">
      <w:pPr>
        <w:pStyle w:val="NoSpacing"/>
        <w:rPr>
          <w:b/>
        </w:rPr>
      </w:pPr>
    </w:p>
    <w:p w14:paraId="11C3AEA1" w14:textId="628EA564" w:rsidR="00AE6DD3" w:rsidRDefault="00AE6DD3" w:rsidP="0039270A">
      <w:pPr>
        <w:pStyle w:val="NoSpacing"/>
        <w:rPr>
          <w:b/>
        </w:rPr>
      </w:pPr>
      <w:r>
        <w:rPr>
          <w:b/>
        </w:rPr>
        <w:t>Conceit:</w:t>
      </w:r>
    </w:p>
    <w:p w14:paraId="156BDCE6" w14:textId="660628C9" w:rsidR="00AE6DD3" w:rsidRDefault="00AE6DD3" w:rsidP="0039270A">
      <w:pPr>
        <w:pStyle w:val="NoSpacing"/>
        <w:rPr>
          <w:b/>
        </w:rPr>
      </w:pPr>
    </w:p>
    <w:p w14:paraId="7F882ECF" w14:textId="34D22793" w:rsidR="00AE6DD3" w:rsidRPr="00AE6DD3" w:rsidRDefault="00AE6DD3" w:rsidP="0039270A">
      <w:pPr>
        <w:pStyle w:val="NoSpacing"/>
        <w:rPr>
          <w:b/>
          <w:sz w:val="16"/>
        </w:rPr>
      </w:pPr>
    </w:p>
    <w:p w14:paraId="0005183E" w14:textId="1EA9F241" w:rsidR="00AE6DD3" w:rsidRDefault="00AE6DD3" w:rsidP="00AE6DD3">
      <w:pPr>
        <w:pStyle w:val="IntenseQuote"/>
        <w:ind w:left="360" w:right="360"/>
        <w:rPr>
          <w:b/>
          <w:color w:val="auto"/>
          <w:sz w:val="28"/>
        </w:rPr>
      </w:pPr>
      <w:r w:rsidRPr="00AE6DD3">
        <w:rPr>
          <w:b/>
          <w:color w:val="auto"/>
          <w:sz w:val="28"/>
        </w:rPr>
        <w:t>At the heart of every sin is self-assertion, and self-advancement because we convince ourselves we deserve something we do not.</w:t>
      </w:r>
    </w:p>
    <w:p w14:paraId="78BF6846" w14:textId="62103C44" w:rsidR="00AE6DD3" w:rsidRPr="00AE6DD3" w:rsidRDefault="00AE6DD3" w:rsidP="00AE6DD3">
      <w:pPr>
        <w:rPr>
          <w:sz w:val="16"/>
        </w:rPr>
      </w:pPr>
    </w:p>
    <w:p w14:paraId="1D85DE7B" w14:textId="77777777" w:rsidR="00AE6DD3" w:rsidRDefault="00AE6DD3" w:rsidP="00AE6DD3">
      <w:pPr>
        <w:rPr>
          <w:rFonts w:ascii="Calibri" w:hAnsi="Calibri"/>
          <w:sz w:val="22"/>
        </w:rPr>
      </w:pPr>
      <w:r>
        <w:rPr>
          <w:b/>
          <w:bCs/>
        </w:rPr>
        <w:t xml:space="preserve">Psalm 19:1 (ESV) — </w:t>
      </w:r>
      <w:r>
        <w:rPr>
          <w:b/>
          <w:bCs/>
          <w:lang w:val="en"/>
        </w:rPr>
        <w:t>1</w:t>
      </w:r>
      <w:r>
        <w:rPr>
          <w:lang w:val="en"/>
        </w:rPr>
        <w:t xml:space="preserve"> </w:t>
      </w:r>
      <w:r>
        <w:t xml:space="preserve">The heavens declare the glory of God, and the sky above proclaims his handiwork. </w:t>
      </w:r>
    </w:p>
    <w:p w14:paraId="33B4D233" w14:textId="6C56B65F" w:rsidR="00AE6DD3" w:rsidRDefault="00AE6DD3" w:rsidP="00AE6DD3">
      <w:r>
        <w:rPr>
          <w:b/>
          <w:bCs/>
        </w:rPr>
        <w:t xml:space="preserve">Psalm 50:6 (ESV) — </w:t>
      </w:r>
      <w:r>
        <w:rPr>
          <w:b/>
          <w:bCs/>
          <w:lang w:val="en"/>
        </w:rPr>
        <w:t>6</w:t>
      </w:r>
      <w:r>
        <w:rPr>
          <w:lang w:val="en"/>
        </w:rPr>
        <w:t xml:space="preserve"> </w:t>
      </w:r>
      <w:r>
        <w:t xml:space="preserve">The heavens declare his righteousness, for God himself is judge! Selah </w:t>
      </w:r>
    </w:p>
    <w:p w14:paraId="559F5731" w14:textId="77777777" w:rsidR="00AE6DD3" w:rsidRDefault="00AE6DD3" w:rsidP="00AE6DD3">
      <w:pPr>
        <w:rPr>
          <w:rFonts w:ascii="Calibri" w:hAnsi="Calibri"/>
          <w:sz w:val="22"/>
        </w:rPr>
      </w:pPr>
    </w:p>
    <w:p w14:paraId="42FE676A" w14:textId="52A3ADFD" w:rsidR="00AE6DD3" w:rsidRDefault="00AE6DD3" w:rsidP="00AE6DD3">
      <w:r w:rsidRPr="006966B5">
        <w:rPr>
          <w:b/>
        </w:rPr>
        <w:t xml:space="preserve">God and God alone is sovereign of the universe because God and God alone has the </w:t>
      </w:r>
      <w:r>
        <w:rPr>
          <w:b/>
        </w:rPr>
        <w:softHyphen/>
      </w:r>
      <w:r>
        <w:rPr>
          <w:b/>
        </w:rPr>
        <w:softHyphen/>
      </w:r>
      <w:r>
        <w:rPr>
          <w:b/>
        </w:rPr>
        <w:softHyphen/>
      </w:r>
      <w:r>
        <w:rPr>
          <w:b/>
        </w:rPr>
        <w:softHyphen/>
      </w:r>
      <w:r>
        <w:rPr>
          <w:b/>
        </w:rPr>
        <w:softHyphen/>
      </w:r>
      <w:r>
        <w:rPr>
          <w:b/>
        </w:rPr>
        <w:softHyphen/>
      </w:r>
      <w:r>
        <w:rPr>
          <w:b/>
        </w:rPr>
        <w:softHyphen/>
      </w:r>
      <w:r>
        <w:rPr>
          <w:b/>
        </w:rPr>
        <w:softHyphen/>
        <w:t>_______________ of character and ________________</w:t>
      </w:r>
      <w:r w:rsidRPr="006966B5">
        <w:rPr>
          <w:b/>
        </w:rPr>
        <w:t>ability to hold such a position.</w:t>
      </w:r>
      <w:r>
        <w:t xml:space="preserve"> </w:t>
      </w:r>
    </w:p>
    <w:p w14:paraId="388770B2" w14:textId="5F5A4268" w:rsidR="00AE6DD3" w:rsidRDefault="00AE6DD3" w:rsidP="00AE6DD3">
      <w:r w:rsidRPr="00B75024">
        <w:lastRenderedPageBreak/>
        <w:t xml:space="preserve">“[Humility is] simply the sense [internal disposition] of entire nothingness that comes when we see how truly God is everything. When the creature realizes that this is a place of honor, and consents to be – with his will, his mind, and his affections – the vessel in which the life and glory of God are to work and manifest themselves, he sees that humility is simply acknowledging the truth of his position as creature and yielding to God His place. [Humility is] the first and chief mark of the relationship of the creature to God, of the Son to the Father – it is the secret of blessedness, </w:t>
      </w:r>
      <w:r w:rsidRPr="00B75024">
        <w:rPr>
          <w:b/>
        </w:rPr>
        <w:t>the desire to be nothing, that allows God to be all in all.</w:t>
      </w:r>
      <w:r w:rsidRPr="00B75024">
        <w:t>” Andrew Murray</w:t>
      </w:r>
    </w:p>
    <w:p w14:paraId="24B26700" w14:textId="6B262EF5" w:rsidR="00E20C2D" w:rsidRDefault="00E20C2D" w:rsidP="00AE6DD3"/>
    <w:p w14:paraId="32E4638B" w14:textId="2DEA4498" w:rsidR="00E20C2D" w:rsidRPr="00E20C2D" w:rsidRDefault="00EE7E1E" w:rsidP="00AE6DD3">
      <w:pPr>
        <w:rPr>
          <w:b/>
        </w:rPr>
      </w:pPr>
      <w:r>
        <w:rPr>
          <w:b/>
        </w:rPr>
        <w:t>Humility helps us see that w</w:t>
      </w:r>
      <w:r w:rsidR="00E20C2D">
        <w:rPr>
          <w:b/>
        </w:rPr>
        <w:t>e are more ___________ our brothers and sisters than not _____________ them.</w:t>
      </w:r>
    </w:p>
    <w:p w14:paraId="5E5B4CDB" w14:textId="77777777" w:rsidR="00AE6DD3" w:rsidRPr="00AE6DD3" w:rsidRDefault="00AE6DD3" w:rsidP="00AE6DD3">
      <w:pPr>
        <w:rPr>
          <w:b/>
          <w:bCs/>
          <w:sz w:val="16"/>
        </w:rPr>
      </w:pPr>
    </w:p>
    <w:p w14:paraId="47C574C2" w14:textId="7D1D0BD1" w:rsidR="00AE6DD3" w:rsidRDefault="00AE6DD3" w:rsidP="00AE6DD3">
      <w:r>
        <w:rPr>
          <w:b/>
          <w:bCs/>
        </w:rPr>
        <w:t xml:space="preserve">1 Timothy 1:15 (ESV) — </w:t>
      </w:r>
      <w:r>
        <w:rPr>
          <w:b/>
          <w:bCs/>
          <w:lang w:val="en"/>
        </w:rPr>
        <w:t>15</w:t>
      </w:r>
      <w:r>
        <w:rPr>
          <w:lang w:val="en"/>
        </w:rPr>
        <w:t xml:space="preserve"> </w:t>
      </w:r>
      <w:r>
        <w:t xml:space="preserve">The saying is trustworthy and deserving of full acceptance, that Christ Jesus came into the world to save sinners, of whom I am the foremost. </w:t>
      </w:r>
    </w:p>
    <w:p w14:paraId="23E4D9D7" w14:textId="56CA759C" w:rsidR="00AE6DD3" w:rsidRDefault="00AE6DD3" w:rsidP="00AE6DD3"/>
    <w:p w14:paraId="300EC15B" w14:textId="6A32B921" w:rsidR="0040207B" w:rsidRDefault="002F3D12" w:rsidP="002F3D12">
      <w:pPr>
        <w:pStyle w:val="IntenseQuote"/>
        <w:ind w:left="360" w:right="360"/>
        <w:jc w:val="both"/>
        <w:rPr>
          <w:b/>
          <w:color w:val="auto"/>
          <w:sz w:val="28"/>
        </w:rPr>
      </w:pPr>
      <w:r>
        <w:rPr>
          <w:b/>
          <w:color w:val="auto"/>
          <w:sz w:val="28"/>
        </w:rPr>
        <w:t>T</w:t>
      </w:r>
      <w:r w:rsidRPr="002F3D12">
        <w:rPr>
          <w:b/>
          <w:color w:val="auto"/>
          <w:sz w:val="28"/>
        </w:rPr>
        <w:t>he antidote to our delusions of self-importance is to humbly embrace our enduring need for Christ in all things. It is to see ourselves as nothing, so that Christ can be everything.</w:t>
      </w:r>
    </w:p>
    <w:p w14:paraId="36F518A8" w14:textId="5E003CCE" w:rsidR="002F3D12" w:rsidRPr="00E20C2D" w:rsidRDefault="00E20C2D" w:rsidP="002F3D12">
      <w:pPr>
        <w:rPr>
          <w:b/>
          <w:u w:val="single"/>
        </w:rPr>
      </w:pPr>
      <w:r w:rsidRPr="00E20C2D">
        <w:rPr>
          <w:b/>
          <w:u w:val="single"/>
        </w:rPr>
        <w:t>Questions to Consider</w:t>
      </w:r>
    </w:p>
    <w:p w14:paraId="3C7172B8" w14:textId="6608AAC4" w:rsidR="00E20C2D" w:rsidRDefault="00E20C2D" w:rsidP="00E20C2D">
      <w:pPr>
        <w:pStyle w:val="ListParagraph"/>
        <w:numPr>
          <w:ilvl w:val="0"/>
          <w:numId w:val="27"/>
        </w:numPr>
      </w:pPr>
      <w:r>
        <w:t>What does the Spirit of Christ look like in us as we put off the flesh?</w:t>
      </w:r>
    </w:p>
    <w:p w14:paraId="758C1F3B" w14:textId="77777777" w:rsidR="00E20C2D" w:rsidRDefault="00E20C2D" w:rsidP="00E20C2D">
      <w:pPr>
        <w:pStyle w:val="ListParagraph"/>
        <w:ind w:left="360"/>
      </w:pPr>
    </w:p>
    <w:p w14:paraId="35E341E5" w14:textId="45EAE4D9" w:rsidR="00E20C2D" w:rsidRDefault="00E20C2D" w:rsidP="00E20C2D">
      <w:pPr>
        <w:pStyle w:val="ListParagraph"/>
        <w:numPr>
          <w:ilvl w:val="0"/>
          <w:numId w:val="27"/>
        </w:numPr>
      </w:pPr>
      <w:r>
        <w:t>In what ways do you get frustrated with others in your life? How should this heighten the way we see yourself and your need of God’s grace?</w:t>
      </w:r>
    </w:p>
    <w:p w14:paraId="0C2290C7" w14:textId="2801E798" w:rsidR="00E20C2D" w:rsidRDefault="00E20C2D" w:rsidP="00E20C2D">
      <w:pPr>
        <w:pStyle w:val="ListParagraph"/>
        <w:ind w:left="360"/>
      </w:pPr>
    </w:p>
    <w:p w14:paraId="65DBAB46" w14:textId="6692E8AD" w:rsidR="00E20C2D" w:rsidRDefault="00E20C2D" w:rsidP="00E20C2D">
      <w:pPr>
        <w:pStyle w:val="ListParagraph"/>
        <w:numPr>
          <w:ilvl w:val="0"/>
          <w:numId w:val="27"/>
        </w:numPr>
      </w:pPr>
      <w:r>
        <w:t>Do you assess yourself rightly? Or does the flesh convince you of your self-importance? How do you counter this spirit in you?</w:t>
      </w:r>
    </w:p>
    <w:p w14:paraId="50F09FB8" w14:textId="77777777" w:rsidR="00E20C2D" w:rsidRDefault="00E20C2D" w:rsidP="00E20C2D">
      <w:pPr>
        <w:pStyle w:val="ListParagraph"/>
      </w:pPr>
    </w:p>
    <w:p w14:paraId="1AA42737" w14:textId="6571109C" w:rsidR="000F77BB" w:rsidRDefault="00F04005" w:rsidP="000F77BB">
      <w:pPr>
        <w:pStyle w:val="ListParagraph"/>
        <w:numPr>
          <w:ilvl w:val="0"/>
          <w:numId w:val="27"/>
        </w:numPr>
      </w:pPr>
      <w:r>
        <w:t>What does it look like to set aside your own importance and embrace the importance of others?</w:t>
      </w:r>
    </w:p>
    <w:sectPr w:rsidR="000F77BB"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2CA795" w14:textId="77777777" w:rsidR="00042DD8" w:rsidRDefault="00042DD8" w:rsidP="00996B55">
      <w:pPr>
        <w:spacing w:after="0" w:line="240" w:lineRule="auto"/>
      </w:pPr>
      <w:r>
        <w:separator/>
      </w:r>
    </w:p>
  </w:endnote>
  <w:endnote w:type="continuationSeparator" w:id="0">
    <w:p w14:paraId="5EB1A56D" w14:textId="77777777" w:rsidR="00042DD8" w:rsidRDefault="00042DD8"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00000001"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9BB33" w14:textId="77777777" w:rsidR="00042DD8" w:rsidRDefault="00042DD8" w:rsidP="00996B55">
      <w:pPr>
        <w:spacing w:after="0" w:line="240" w:lineRule="auto"/>
      </w:pPr>
      <w:r>
        <w:separator/>
      </w:r>
    </w:p>
  </w:footnote>
  <w:footnote w:type="continuationSeparator" w:id="0">
    <w:p w14:paraId="5497F0C8" w14:textId="77777777" w:rsidR="00042DD8" w:rsidRDefault="00042DD8"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85F80"/>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4"/>
  </w:num>
  <w:num w:numId="3">
    <w:abstractNumId w:val="27"/>
  </w:num>
  <w:num w:numId="4">
    <w:abstractNumId w:val="13"/>
  </w:num>
  <w:num w:numId="5">
    <w:abstractNumId w:val="11"/>
  </w:num>
  <w:num w:numId="6">
    <w:abstractNumId w:val="20"/>
  </w:num>
  <w:num w:numId="7">
    <w:abstractNumId w:val="15"/>
  </w:num>
  <w:num w:numId="8">
    <w:abstractNumId w:val="18"/>
  </w:num>
  <w:num w:numId="9">
    <w:abstractNumId w:val="16"/>
  </w:num>
  <w:num w:numId="10">
    <w:abstractNumId w:val="26"/>
  </w:num>
  <w:num w:numId="11">
    <w:abstractNumId w:val="4"/>
  </w:num>
  <w:num w:numId="12">
    <w:abstractNumId w:val="8"/>
  </w:num>
  <w:num w:numId="13">
    <w:abstractNumId w:val="6"/>
  </w:num>
  <w:num w:numId="14">
    <w:abstractNumId w:val="7"/>
  </w:num>
  <w:num w:numId="15">
    <w:abstractNumId w:val="2"/>
  </w:num>
  <w:num w:numId="16">
    <w:abstractNumId w:val="3"/>
  </w:num>
  <w:num w:numId="17">
    <w:abstractNumId w:val="17"/>
  </w:num>
  <w:num w:numId="18">
    <w:abstractNumId w:val="9"/>
  </w:num>
  <w:num w:numId="19">
    <w:abstractNumId w:val="25"/>
  </w:num>
  <w:num w:numId="20">
    <w:abstractNumId w:val="14"/>
  </w:num>
  <w:num w:numId="21">
    <w:abstractNumId w:val="12"/>
  </w:num>
  <w:num w:numId="22">
    <w:abstractNumId w:val="1"/>
  </w:num>
  <w:num w:numId="23">
    <w:abstractNumId w:val="28"/>
  </w:num>
  <w:num w:numId="24">
    <w:abstractNumId w:val="23"/>
  </w:num>
  <w:num w:numId="25">
    <w:abstractNumId w:val="22"/>
  </w:num>
  <w:num w:numId="26">
    <w:abstractNumId w:val="5"/>
  </w:num>
  <w:num w:numId="27">
    <w:abstractNumId w:val="0"/>
  </w:num>
  <w:num w:numId="28">
    <w:abstractNumId w:val="21"/>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Nq4FAGQTQpUtAAAA"/>
  </w:docVars>
  <w:rsids>
    <w:rsidRoot w:val="001B7147"/>
    <w:rsid w:val="000007CC"/>
    <w:rsid w:val="00002A02"/>
    <w:rsid w:val="00007322"/>
    <w:rsid w:val="00042DD8"/>
    <w:rsid w:val="00052FFC"/>
    <w:rsid w:val="000615F4"/>
    <w:rsid w:val="00086462"/>
    <w:rsid w:val="0009374D"/>
    <w:rsid w:val="00095235"/>
    <w:rsid w:val="000C5A11"/>
    <w:rsid w:val="000D1C3E"/>
    <w:rsid w:val="000D3193"/>
    <w:rsid w:val="000D6BB1"/>
    <w:rsid w:val="000E1628"/>
    <w:rsid w:val="000E524B"/>
    <w:rsid w:val="000F77BB"/>
    <w:rsid w:val="0010374D"/>
    <w:rsid w:val="00117084"/>
    <w:rsid w:val="00123C12"/>
    <w:rsid w:val="001248A9"/>
    <w:rsid w:val="0012502E"/>
    <w:rsid w:val="00130D53"/>
    <w:rsid w:val="00140342"/>
    <w:rsid w:val="0015042A"/>
    <w:rsid w:val="001661F2"/>
    <w:rsid w:val="00173647"/>
    <w:rsid w:val="001900CC"/>
    <w:rsid w:val="001B3089"/>
    <w:rsid w:val="001B7147"/>
    <w:rsid w:val="001D610C"/>
    <w:rsid w:val="001D6259"/>
    <w:rsid w:val="001D7216"/>
    <w:rsid w:val="001E5B03"/>
    <w:rsid w:val="001F1419"/>
    <w:rsid w:val="001F53FB"/>
    <w:rsid w:val="00202A62"/>
    <w:rsid w:val="00203646"/>
    <w:rsid w:val="00203F65"/>
    <w:rsid w:val="0020543F"/>
    <w:rsid w:val="002055F7"/>
    <w:rsid w:val="00221830"/>
    <w:rsid w:val="00246EEC"/>
    <w:rsid w:val="00277318"/>
    <w:rsid w:val="002801AD"/>
    <w:rsid w:val="0028143C"/>
    <w:rsid w:val="0028254E"/>
    <w:rsid w:val="002905EB"/>
    <w:rsid w:val="002B1643"/>
    <w:rsid w:val="002C0F93"/>
    <w:rsid w:val="002F215E"/>
    <w:rsid w:val="002F3D12"/>
    <w:rsid w:val="00304F9C"/>
    <w:rsid w:val="00307A15"/>
    <w:rsid w:val="0031108C"/>
    <w:rsid w:val="003144ED"/>
    <w:rsid w:val="00315322"/>
    <w:rsid w:val="00322DC3"/>
    <w:rsid w:val="003314C9"/>
    <w:rsid w:val="0033223A"/>
    <w:rsid w:val="0034625F"/>
    <w:rsid w:val="0034710E"/>
    <w:rsid w:val="0035481C"/>
    <w:rsid w:val="00374A68"/>
    <w:rsid w:val="003818AC"/>
    <w:rsid w:val="003912E6"/>
    <w:rsid w:val="0039270A"/>
    <w:rsid w:val="003A0E05"/>
    <w:rsid w:val="003A4C4C"/>
    <w:rsid w:val="003C1B72"/>
    <w:rsid w:val="003C52D9"/>
    <w:rsid w:val="003E2DAA"/>
    <w:rsid w:val="0040207B"/>
    <w:rsid w:val="0041497E"/>
    <w:rsid w:val="00437A32"/>
    <w:rsid w:val="00440DE6"/>
    <w:rsid w:val="00445F8C"/>
    <w:rsid w:val="004475F9"/>
    <w:rsid w:val="00451E1C"/>
    <w:rsid w:val="00476B9D"/>
    <w:rsid w:val="00485C94"/>
    <w:rsid w:val="00496B1E"/>
    <w:rsid w:val="004A00A9"/>
    <w:rsid w:val="004A2669"/>
    <w:rsid w:val="004A506D"/>
    <w:rsid w:val="004A594A"/>
    <w:rsid w:val="004C298A"/>
    <w:rsid w:val="004C51AD"/>
    <w:rsid w:val="004D55FD"/>
    <w:rsid w:val="004E7979"/>
    <w:rsid w:val="004F268D"/>
    <w:rsid w:val="00502087"/>
    <w:rsid w:val="00505CB4"/>
    <w:rsid w:val="00531EF4"/>
    <w:rsid w:val="0053341B"/>
    <w:rsid w:val="005420FA"/>
    <w:rsid w:val="005604C3"/>
    <w:rsid w:val="005711E6"/>
    <w:rsid w:val="00583852"/>
    <w:rsid w:val="00583A71"/>
    <w:rsid w:val="005910D8"/>
    <w:rsid w:val="005C0521"/>
    <w:rsid w:val="005D4F3F"/>
    <w:rsid w:val="005F7788"/>
    <w:rsid w:val="00614944"/>
    <w:rsid w:val="00620120"/>
    <w:rsid w:val="006707B3"/>
    <w:rsid w:val="00681435"/>
    <w:rsid w:val="0069174A"/>
    <w:rsid w:val="00695501"/>
    <w:rsid w:val="006A68EF"/>
    <w:rsid w:val="006A6D0E"/>
    <w:rsid w:val="006B136F"/>
    <w:rsid w:val="006B7AE3"/>
    <w:rsid w:val="006C3061"/>
    <w:rsid w:val="006C4F1E"/>
    <w:rsid w:val="006D2F8F"/>
    <w:rsid w:val="006E4920"/>
    <w:rsid w:val="00703903"/>
    <w:rsid w:val="0070604F"/>
    <w:rsid w:val="007072D8"/>
    <w:rsid w:val="00733C83"/>
    <w:rsid w:val="007532AE"/>
    <w:rsid w:val="00761908"/>
    <w:rsid w:val="00763358"/>
    <w:rsid w:val="00777003"/>
    <w:rsid w:val="007850FE"/>
    <w:rsid w:val="007925B4"/>
    <w:rsid w:val="007B3AD3"/>
    <w:rsid w:val="007B7CB3"/>
    <w:rsid w:val="007C5605"/>
    <w:rsid w:val="007D4C3A"/>
    <w:rsid w:val="0080322D"/>
    <w:rsid w:val="008034D8"/>
    <w:rsid w:val="00804DD7"/>
    <w:rsid w:val="00817277"/>
    <w:rsid w:val="0083680C"/>
    <w:rsid w:val="0083742E"/>
    <w:rsid w:val="00846531"/>
    <w:rsid w:val="00856985"/>
    <w:rsid w:val="00856BD6"/>
    <w:rsid w:val="008605B7"/>
    <w:rsid w:val="008646ED"/>
    <w:rsid w:val="00880CE8"/>
    <w:rsid w:val="00887262"/>
    <w:rsid w:val="00895D1F"/>
    <w:rsid w:val="008C1B92"/>
    <w:rsid w:val="008C7FA3"/>
    <w:rsid w:val="008D2CA7"/>
    <w:rsid w:val="008D3699"/>
    <w:rsid w:val="008F71AA"/>
    <w:rsid w:val="00903564"/>
    <w:rsid w:val="00903854"/>
    <w:rsid w:val="00905B8A"/>
    <w:rsid w:val="00914EED"/>
    <w:rsid w:val="00944A4D"/>
    <w:rsid w:val="00944DDF"/>
    <w:rsid w:val="00960F64"/>
    <w:rsid w:val="009617F9"/>
    <w:rsid w:val="009948D6"/>
    <w:rsid w:val="00996B55"/>
    <w:rsid w:val="009A1507"/>
    <w:rsid w:val="009B243B"/>
    <w:rsid w:val="009B2993"/>
    <w:rsid w:val="009B613D"/>
    <w:rsid w:val="009E2EC7"/>
    <w:rsid w:val="009E3B01"/>
    <w:rsid w:val="009E72EF"/>
    <w:rsid w:val="009F2F16"/>
    <w:rsid w:val="00A06981"/>
    <w:rsid w:val="00A10DF6"/>
    <w:rsid w:val="00A1579F"/>
    <w:rsid w:val="00A2084E"/>
    <w:rsid w:val="00A542C6"/>
    <w:rsid w:val="00A5600A"/>
    <w:rsid w:val="00A5603F"/>
    <w:rsid w:val="00A64277"/>
    <w:rsid w:val="00A6764E"/>
    <w:rsid w:val="00A77FFE"/>
    <w:rsid w:val="00A80106"/>
    <w:rsid w:val="00A84471"/>
    <w:rsid w:val="00AB34B4"/>
    <w:rsid w:val="00AC2DB2"/>
    <w:rsid w:val="00AC393D"/>
    <w:rsid w:val="00AC7BDC"/>
    <w:rsid w:val="00AD36A2"/>
    <w:rsid w:val="00AD7B97"/>
    <w:rsid w:val="00AE6DD3"/>
    <w:rsid w:val="00AF0016"/>
    <w:rsid w:val="00AF6395"/>
    <w:rsid w:val="00B11710"/>
    <w:rsid w:val="00B13432"/>
    <w:rsid w:val="00B20578"/>
    <w:rsid w:val="00B4727D"/>
    <w:rsid w:val="00B51883"/>
    <w:rsid w:val="00B740D5"/>
    <w:rsid w:val="00B75024"/>
    <w:rsid w:val="00B95D90"/>
    <w:rsid w:val="00BA56E4"/>
    <w:rsid w:val="00BB5A07"/>
    <w:rsid w:val="00BC4804"/>
    <w:rsid w:val="00C01A52"/>
    <w:rsid w:val="00C11603"/>
    <w:rsid w:val="00C223DE"/>
    <w:rsid w:val="00C357CB"/>
    <w:rsid w:val="00C7454C"/>
    <w:rsid w:val="00C80CF7"/>
    <w:rsid w:val="00C86D8A"/>
    <w:rsid w:val="00C915AC"/>
    <w:rsid w:val="00CA0951"/>
    <w:rsid w:val="00CA099A"/>
    <w:rsid w:val="00CC7D21"/>
    <w:rsid w:val="00CD2C52"/>
    <w:rsid w:val="00CE14C0"/>
    <w:rsid w:val="00D01606"/>
    <w:rsid w:val="00D10A26"/>
    <w:rsid w:val="00D41216"/>
    <w:rsid w:val="00D42554"/>
    <w:rsid w:val="00D6780A"/>
    <w:rsid w:val="00D73389"/>
    <w:rsid w:val="00D95824"/>
    <w:rsid w:val="00DC215C"/>
    <w:rsid w:val="00DC59F9"/>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F0375D"/>
    <w:rsid w:val="00F04005"/>
    <w:rsid w:val="00F06BCF"/>
    <w:rsid w:val="00F12CE7"/>
    <w:rsid w:val="00F43659"/>
    <w:rsid w:val="00F539F8"/>
    <w:rsid w:val="00F71FA7"/>
    <w:rsid w:val="00F8016F"/>
    <w:rsid w:val="00F87ECE"/>
    <w:rsid w:val="00F9138D"/>
    <w:rsid w:val="00FA2B09"/>
    <w:rsid w:val="00FE0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Pete Tomlinson</cp:lastModifiedBy>
  <cp:revision>2</cp:revision>
  <cp:lastPrinted>2020-03-21T00:43:00Z</cp:lastPrinted>
  <dcterms:created xsi:type="dcterms:W3CDTF">2020-03-21T00:48:00Z</dcterms:created>
  <dcterms:modified xsi:type="dcterms:W3CDTF">2020-03-21T00:48:00Z</dcterms:modified>
</cp:coreProperties>
</file>